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5,</w:t>
      </w:r>
      <w:r>
        <w:rPr>
          <w:bCs/>
          <w:b/>
        </w:rPr>
        <w:t xml:space="preserve">gnu-doc:bash?</w:t>
      </w:r>
      <w:r>
        <w:t xml:space="preserve">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newham:2005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7"/>
    <w:bookmarkStart w:id="28" w:name="ref-zarrelli:2017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28"/>
    <w:bookmarkStart w:id="29" w:name="ref-robbins:2013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29"/>
    <w:bookmarkStart w:id="30" w:name="ref-tannenbaum:arch-pc:ru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0"/>
    <w:bookmarkStart w:id="31" w:name="ref-tannenbaum:modern-os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8T10:13:46Z</dcterms:created>
  <dcterms:modified xsi:type="dcterms:W3CDTF">2023-02-18T1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